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BF1" w:rsidRPr="0086403A" w:rsidRDefault="00EE6BF1" w:rsidP="00EE6BF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6403A">
        <w:rPr>
          <w:rFonts w:ascii="Times New Roman" w:hAnsi="Times New Roman" w:cs="Times New Roman"/>
          <w:b/>
          <w:sz w:val="36"/>
          <w:szCs w:val="36"/>
        </w:rPr>
        <w:t>Pharmaceutical Organic chemistry-2</w:t>
      </w:r>
    </w:p>
    <w:p w:rsidR="00EE6BF1" w:rsidRPr="0086403A" w:rsidRDefault="00EE6BF1" w:rsidP="00EE6BF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6403A">
        <w:rPr>
          <w:rFonts w:ascii="Times New Roman" w:hAnsi="Times New Roman" w:cs="Times New Roman"/>
          <w:b/>
          <w:sz w:val="36"/>
          <w:szCs w:val="36"/>
        </w:rPr>
        <w:t>B pharmacy 3 semester                                     Questi</w:t>
      </w:r>
      <w:r w:rsidR="0086403A">
        <w:rPr>
          <w:rFonts w:ascii="Times New Roman" w:hAnsi="Times New Roman" w:cs="Times New Roman"/>
          <w:b/>
          <w:sz w:val="36"/>
          <w:szCs w:val="36"/>
        </w:rPr>
        <w:t xml:space="preserve">ons </w:t>
      </w:r>
      <w:r w:rsidRPr="0086403A">
        <w:rPr>
          <w:rFonts w:ascii="Times New Roman" w:hAnsi="Times New Roman" w:cs="Times New Roman"/>
          <w:b/>
          <w:sz w:val="36"/>
          <w:szCs w:val="36"/>
        </w:rPr>
        <w:t>Bank</w:t>
      </w:r>
    </w:p>
    <w:p w:rsidR="001C1991" w:rsidRPr="0086403A" w:rsidRDefault="0086403A">
      <w:pPr>
        <w:rPr>
          <w:rFonts w:ascii="Times New Roman" w:hAnsi="Times New Roman" w:cs="Times New Roman"/>
          <w:b/>
          <w:sz w:val="32"/>
          <w:szCs w:val="32"/>
        </w:rPr>
      </w:pPr>
      <w:r w:rsidRPr="0086403A">
        <w:rPr>
          <w:rFonts w:ascii="Times New Roman" w:hAnsi="Times New Roman" w:cs="Times New Roman"/>
          <w:b/>
          <w:sz w:val="32"/>
          <w:szCs w:val="32"/>
        </w:rPr>
        <w:t>Unit 1 benzene and its derivatives</w:t>
      </w:r>
    </w:p>
    <w:p w:rsidR="001C1991" w:rsidRPr="0086403A" w:rsidRDefault="001C1991">
      <w:pPr>
        <w:rPr>
          <w:rFonts w:ascii="Times New Roman" w:hAnsi="Times New Roman" w:cs="Times New Roman"/>
          <w:b/>
          <w:sz w:val="28"/>
          <w:szCs w:val="28"/>
        </w:rPr>
      </w:pPr>
      <w:r w:rsidRPr="0086403A">
        <w:rPr>
          <w:rFonts w:ascii="Times New Roman" w:hAnsi="Times New Roman" w:cs="Times New Roman"/>
          <w:b/>
          <w:sz w:val="28"/>
          <w:szCs w:val="28"/>
        </w:rPr>
        <w:t>10 marks</w:t>
      </w:r>
    </w:p>
    <w:p w:rsidR="00EE6BF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activating and deactivating groups with examples. Discuss the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 xml:space="preserve">Mechanism of Nitration and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sulphonation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of benzene.</w:t>
      </w:r>
    </w:p>
    <w:p w:rsidR="00EE6BF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Explain the mechanism of halogenation of benzene. Halogens are deactivating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 xml:space="preserve">Group but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ortho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&amp; para director. Give reasons.</w:t>
      </w:r>
    </w:p>
    <w:p w:rsidR="00EE6BF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the term ‘electrophilic aromatic substitution reaction”. Discuss the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 xml:space="preserve">Effect of </w:t>
      </w:r>
      <w:proofErr w:type="gramStart"/>
      <w:r w:rsidRPr="0086403A">
        <w:rPr>
          <w:rFonts w:ascii="Times New Roman" w:hAnsi="Times New Roman" w:cs="Times New Roman"/>
          <w:sz w:val="28"/>
          <w:szCs w:val="28"/>
        </w:rPr>
        <w:t>substituent’s</w:t>
      </w:r>
      <w:proofErr w:type="gramEnd"/>
      <w:r w:rsidRPr="0086403A">
        <w:rPr>
          <w:rFonts w:ascii="Times New Roman" w:hAnsi="Times New Roman" w:cs="Times New Roman"/>
          <w:sz w:val="28"/>
          <w:szCs w:val="28"/>
        </w:rPr>
        <w:t xml:space="preserve"> on reactivity. Explain the 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>-Craft’s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>Alkylation with their limitations.</w:t>
      </w:r>
    </w:p>
    <w:p w:rsidR="00EE6BF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is electrophilic aromatic substitutio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n reaction? Classify substituent </w:t>
      </w:r>
      <w:r w:rsidRPr="0086403A">
        <w:rPr>
          <w:rFonts w:ascii="Times New Roman" w:hAnsi="Times New Roman" w:cs="Times New Roman"/>
          <w:sz w:val="28"/>
          <w:szCs w:val="28"/>
        </w:rPr>
        <w:t xml:space="preserve">Groups with examples, Explain the 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>-Craft’s acylation.</w:t>
      </w:r>
    </w:p>
    <w:p w:rsidR="00EE6BF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is Electrophilic aromatic substitution reaction? Discuss the mechanism of Nitration and halogenations of benzene.</w:t>
      </w:r>
    </w:p>
    <w:p w:rsidR="001C1991" w:rsidRPr="0086403A" w:rsidRDefault="001C1991" w:rsidP="00EE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Give the general mechanism of electrophilic aromatic substitution reaction with suitable example, Discuss the orientation effect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>) Hydroxyl group in phenol ii) Nitro group in benzene.</w:t>
      </w:r>
    </w:p>
    <w:p w:rsidR="001C1991" w:rsidRPr="0086403A" w:rsidRDefault="0086403A">
      <w:pPr>
        <w:rPr>
          <w:rFonts w:ascii="Times New Roman" w:hAnsi="Times New Roman" w:cs="Times New Roman"/>
          <w:b/>
          <w:sz w:val="28"/>
          <w:szCs w:val="28"/>
        </w:rPr>
      </w:pPr>
      <w:r w:rsidRPr="0086403A">
        <w:rPr>
          <w:rFonts w:ascii="Times New Roman" w:hAnsi="Times New Roman" w:cs="Times New Roman"/>
          <w:b/>
          <w:sz w:val="28"/>
          <w:szCs w:val="28"/>
        </w:rPr>
        <w:t>5 marks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Explain the reaction and 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craft’s alkylation with its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>Limitations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Explain the reaction and mechanism of halogenation of benzene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Explain the reaction and mechanism of nitration of benzene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Explain the 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>-Craft’s acylation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iscuss the orientation effect of Hydroxyl and amino group in benzene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Explain the 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>-Craft’s acylation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Explain why Halogens are deactivating but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ortho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para directions towards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>Electrophilic substitutions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Explain the reaction and mechanism of nitration of benzene.</w:t>
      </w:r>
    </w:p>
    <w:p w:rsidR="00EE6BF1" w:rsidRPr="0086403A" w:rsidRDefault="00BE6FBB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activating and deactivating groups with examples. Discuss the</w:t>
      </w:r>
      <w:r w:rsidR="00EE6BF1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 xml:space="preserve">Mechanism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sulphonation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of benzene.</w:t>
      </w:r>
    </w:p>
    <w:p w:rsidR="00EE6BF1" w:rsidRPr="0086403A" w:rsidRDefault="001B4FFF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Explain the aromaticity, orbital picture and resonance structure of benzene.</w:t>
      </w:r>
    </w:p>
    <w:p w:rsidR="00EE6BF1" w:rsidRPr="0086403A" w:rsidRDefault="001B4FFF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friedel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craft’s alkylation. Explain the reaction and mechanism.</w:t>
      </w:r>
    </w:p>
    <w:p w:rsidR="001B4FFF" w:rsidRPr="0086403A" w:rsidRDefault="001B4FFF" w:rsidP="00EE6B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lastRenderedPageBreak/>
        <w:t>Explain aromaticity and resonance of benzene.</w:t>
      </w:r>
    </w:p>
    <w:p w:rsidR="001B4FFF" w:rsidRPr="0086403A" w:rsidRDefault="00194176">
      <w:pPr>
        <w:rPr>
          <w:rFonts w:ascii="Times New Roman" w:hAnsi="Times New Roman" w:cs="Times New Roman"/>
          <w:b/>
          <w:sz w:val="28"/>
          <w:szCs w:val="28"/>
        </w:rPr>
      </w:pPr>
      <w:r w:rsidRPr="0086403A">
        <w:rPr>
          <w:rFonts w:ascii="Times New Roman" w:hAnsi="Times New Roman" w:cs="Times New Roman"/>
          <w:b/>
          <w:sz w:val="28"/>
          <w:szCs w:val="28"/>
        </w:rPr>
        <w:t>2 marks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the terms ‘aromaticity’ and ‘resonance’.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electrophiles? Give two examples for electrophiles.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activating group? Give examples.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deactivating group? Give examples.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hat are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ortho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para directing groups? Give examples.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Explain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huckel’s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rule of aromaticity</w:t>
      </w:r>
    </w:p>
    <w:p w:rsidR="00EE6BF1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rite the structure of DDT and BHC. List one use each of DDT and BHC.</w:t>
      </w:r>
    </w:p>
    <w:p w:rsidR="00194176" w:rsidRPr="0086403A" w:rsidRDefault="001B4FFF" w:rsidP="00EE6BF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rite the structure and uses of DDT and </w:t>
      </w:r>
      <w:proofErr w:type="spellStart"/>
      <w:r w:rsidR="00194176" w:rsidRPr="0086403A">
        <w:rPr>
          <w:rFonts w:ascii="Times New Roman" w:hAnsi="Times New Roman" w:cs="Times New Roman"/>
          <w:sz w:val="28"/>
          <w:szCs w:val="28"/>
        </w:rPr>
        <w:t>cloramine</w:t>
      </w:r>
      <w:proofErr w:type="spellEnd"/>
    </w:p>
    <w:p w:rsidR="00EE6BF1" w:rsidRPr="0086403A" w:rsidRDefault="00EE6BF1">
      <w:pPr>
        <w:rPr>
          <w:rFonts w:ascii="Times New Roman" w:hAnsi="Times New Roman" w:cs="Times New Roman"/>
          <w:sz w:val="28"/>
          <w:szCs w:val="28"/>
        </w:rPr>
      </w:pPr>
    </w:p>
    <w:p w:rsidR="000A78DB" w:rsidRPr="0086403A" w:rsidRDefault="0086403A">
      <w:pPr>
        <w:rPr>
          <w:rFonts w:ascii="Times New Roman" w:hAnsi="Times New Roman" w:cs="Times New Roman"/>
          <w:b/>
          <w:sz w:val="32"/>
          <w:szCs w:val="32"/>
        </w:rPr>
      </w:pPr>
      <w:r w:rsidRPr="0086403A">
        <w:rPr>
          <w:rFonts w:ascii="Times New Roman" w:hAnsi="Times New Roman" w:cs="Times New Roman"/>
          <w:b/>
          <w:sz w:val="32"/>
          <w:szCs w:val="32"/>
        </w:rPr>
        <w:t>Unit-2 phenols, aromatic amines and aromatic acids</w:t>
      </w:r>
    </w:p>
    <w:p w:rsidR="000A78DB" w:rsidRPr="0086403A" w:rsidRDefault="0086403A">
      <w:pPr>
        <w:rPr>
          <w:rFonts w:ascii="Times New Roman" w:hAnsi="Times New Roman" w:cs="Times New Roman"/>
          <w:b/>
          <w:sz w:val="28"/>
          <w:szCs w:val="28"/>
        </w:rPr>
      </w:pPr>
      <w:r w:rsidRPr="0086403A">
        <w:rPr>
          <w:rFonts w:ascii="Times New Roman" w:hAnsi="Times New Roman" w:cs="Times New Roman"/>
          <w:b/>
          <w:sz w:val="28"/>
          <w:szCs w:val="28"/>
        </w:rPr>
        <w:t>10 Marks</w:t>
      </w:r>
    </w:p>
    <w:p w:rsidR="00B60C3F" w:rsidRPr="0086403A" w:rsidRDefault="000A78DB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phenols? Give any three methods of preparation of phenol. Write a note on acidity of phenol.</w:t>
      </w:r>
    </w:p>
    <w:p w:rsidR="00B60C3F" w:rsidRPr="0086403A" w:rsidRDefault="000A78DB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aromatic amines? Give any three methods of preparation of aromatic amines. Write a note on basicity of aromatic amines.</w:t>
      </w:r>
    </w:p>
    <w:p w:rsidR="00B60C3F" w:rsidRPr="0086403A" w:rsidRDefault="000A78DB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hat are phenols? Explain the of reactions of phenol. Discuss the effect of </w:t>
      </w:r>
      <w:proofErr w:type="gramStart"/>
      <w:r w:rsidRPr="0086403A">
        <w:rPr>
          <w:rFonts w:ascii="Times New Roman" w:hAnsi="Times New Roman" w:cs="Times New Roman"/>
          <w:sz w:val="28"/>
          <w:szCs w:val="28"/>
        </w:rPr>
        <w:t>substituent’s</w:t>
      </w:r>
      <w:proofErr w:type="gramEnd"/>
      <w:r w:rsidRPr="0086403A">
        <w:rPr>
          <w:rFonts w:ascii="Times New Roman" w:hAnsi="Times New Roman" w:cs="Times New Roman"/>
          <w:sz w:val="28"/>
          <w:szCs w:val="28"/>
        </w:rPr>
        <w:t xml:space="preserve"> on acidity of phenol.</w:t>
      </w:r>
    </w:p>
    <w:p w:rsidR="00B60C3F" w:rsidRPr="0086403A" w:rsidRDefault="000A78DB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aromatic amines? Explain the of reactions of aromatic amines.</w:t>
      </w:r>
      <w:r w:rsidR="00B60C3F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 xml:space="preserve">Discuss the effect of substituent’s on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basisity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aromatic amines.</w:t>
      </w:r>
    </w:p>
    <w:p w:rsidR="00B60C3F" w:rsidRPr="0086403A" w:rsidRDefault="000A78DB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aromatic acids? Give any three chemical reactions of benzoic acid. Write a note on substituents on acidity of aromatic acids.</w:t>
      </w:r>
    </w:p>
    <w:p w:rsidR="000A78DB" w:rsidRPr="0086403A" w:rsidRDefault="00B60C3F" w:rsidP="00B60C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86403A">
        <w:rPr>
          <w:rFonts w:ascii="Times New Roman" w:hAnsi="Times New Roman" w:cs="Times New Roman"/>
          <w:sz w:val="28"/>
          <w:szCs w:val="28"/>
        </w:rPr>
        <w:t>A)</w:t>
      </w:r>
      <w:r w:rsidR="000A78DB" w:rsidRPr="0086403A">
        <w:rPr>
          <w:rFonts w:ascii="Times New Roman" w:hAnsi="Times New Roman" w:cs="Times New Roman"/>
          <w:sz w:val="28"/>
          <w:szCs w:val="28"/>
        </w:rPr>
        <w:t>What</w:t>
      </w:r>
      <w:proofErr w:type="gramEnd"/>
      <w:r w:rsidR="000A78DB" w:rsidRPr="0086403A">
        <w:rPr>
          <w:rFonts w:ascii="Times New Roman" w:hAnsi="Times New Roman" w:cs="Times New Roman"/>
          <w:sz w:val="28"/>
          <w:szCs w:val="28"/>
        </w:rPr>
        <w:t xml:space="preserve"> are phenols? Explain acidity of phenols</w:t>
      </w:r>
      <w:r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="000A78DB" w:rsidRPr="0086403A">
        <w:rPr>
          <w:rFonts w:ascii="Times New Roman" w:hAnsi="Times New Roman" w:cs="Times New Roman"/>
          <w:sz w:val="28"/>
          <w:szCs w:val="28"/>
        </w:rPr>
        <w:t xml:space="preserve">B) What are aromatic amines explain </w:t>
      </w:r>
      <w:proofErr w:type="spellStart"/>
      <w:r w:rsidR="000A78DB" w:rsidRPr="0086403A">
        <w:rPr>
          <w:rFonts w:ascii="Times New Roman" w:hAnsi="Times New Roman" w:cs="Times New Roman"/>
          <w:sz w:val="28"/>
          <w:szCs w:val="28"/>
        </w:rPr>
        <w:t>basisity</w:t>
      </w:r>
      <w:proofErr w:type="spellEnd"/>
      <w:r w:rsidR="000A78DB" w:rsidRPr="0086403A">
        <w:rPr>
          <w:rFonts w:ascii="Times New Roman" w:hAnsi="Times New Roman" w:cs="Times New Roman"/>
          <w:sz w:val="28"/>
          <w:szCs w:val="28"/>
        </w:rPr>
        <w:t xml:space="preserve"> of aromatic amines.</w:t>
      </w:r>
    </w:p>
    <w:p w:rsidR="00B93054" w:rsidRPr="0086403A" w:rsidRDefault="00B93054">
      <w:pPr>
        <w:rPr>
          <w:rFonts w:ascii="Times New Roman" w:hAnsi="Times New Roman" w:cs="Times New Roman"/>
          <w:b/>
          <w:sz w:val="28"/>
          <w:szCs w:val="28"/>
        </w:rPr>
      </w:pPr>
      <w:r w:rsidRPr="0086403A">
        <w:rPr>
          <w:rFonts w:ascii="Times New Roman" w:hAnsi="Times New Roman" w:cs="Times New Roman"/>
          <w:b/>
          <w:sz w:val="28"/>
          <w:szCs w:val="28"/>
        </w:rPr>
        <w:t>5 mark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hat is acidity </w:t>
      </w:r>
      <w:proofErr w:type="gramStart"/>
      <w:r w:rsidRPr="0086403A">
        <w:rPr>
          <w:rFonts w:ascii="Times New Roman" w:hAnsi="Times New Roman" w:cs="Times New Roman"/>
          <w:sz w:val="28"/>
          <w:szCs w:val="28"/>
        </w:rPr>
        <w:t>discuss</w:t>
      </w:r>
      <w:proofErr w:type="gramEnd"/>
      <w:r w:rsidRPr="0086403A">
        <w:rPr>
          <w:rFonts w:ascii="Times New Roman" w:hAnsi="Times New Roman" w:cs="Times New Roman"/>
          <w:sz w:val="28"/>
          <w:szCs w:val="28"/>
        </w:rPr>
        <w:t xml:space="preserve"> the effect of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sustituent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on acidity of aromatic acid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hat is basicity </w:t>
      </w:r>
      <w:proofErr w:type="gramStart"/>
      <w:r w:rsidRPr="0086403A">
        <w:rPr>
          <w:rFonts w:ascii="Times New Roman" w:hAnsi="Times New Roman" w:cs="Times New Roman"/>
          <w:sz w:val="28"/>
          <w:szCs w:val="28"/>
        </w:rPr>
        <w:t>explain</w:t>
      </w:r>
      <w:proofErr w:type="gramEnd"/>
      <w:r w:rsidRPr="0086403A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basisity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of aromatic amines tendency of a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phenols Explain acid</w:t>
      </w:r>
      <w:r w:rsidR="00B60C3F" w:rsidRPr="0086403A">
        <w:rPr>
          <w:rFonts w:ascii="Times New Roman" w:hAnsi="Times New Roman" w:cs="Times New Roman"/>
          <w:sz w:val="28"/>
          <w:szCs w:val="28"/>
        </w:rPr>
        <w:t>ity of phenol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Give three methods of preparation and three chemical reactions of</w:t>
      </w:r>
      <w:r w:rsidR="00B60C3F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>Aromatic acid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rite any three methods of preparation of aromatic amines. Give synthetic uses of aryl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diazonium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salt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lastRenderedPageBreak/>
        <w:t>Define aromatic acid? Give four chemical reactions of benzoic acid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Give the structure and uses of a) phenol b) o-cresol e) resorcinol d) a-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napthol</w:t>
      </w:r>
      <w:proofErr w:type="spellEnd"/>
      <w:r w:rsidR="00B60C3F" w:rsidRPr="0086403A">
        <w:rPr>
          <w:rFonts w:ascii="Times New Roman" w:hAnsi="Times New Roman" w:cs="Times New Roman"/>
          <w:sz w:val="28"/>
          <w:szCs w:val="28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</w:rPr>
        <w:t>e) ß-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napthol</w:t>
      </w:r>
      <w:proofErr w:type="spellEnd"/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Define acidity explains the effects of substituents on acidity of aromatic acids.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>What are phenols? Discuss the acidity of phenols</w:t>
      </w:r>
    </w:p>
    <w:p w:rsidR="00B60C3F" w:rsidRPr="0086403A" w:rsidRDefault="008E2905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</w:rPr>
        <w:t xml:space="preserve">What are aromatic amines? Explain the </w:t>
      </w:r>
      <w:proofErr w:type="spellStart"/>
      <w:r w:rsidRPr="0086403A">
        <w:rPr>
          <w:rFonts w:ascii="Times New Roman" w:hAnsi="Times New Roman" w:cs="Times New Roman"/>
          <w:sz w:val="28"/>
          <w:szCs w:val="28"/>
        </w:rPr>
        <w:t>basisity</w:t>
      </w:r>
      <w:proofErr w:type="spellEnd"/>
      <w:r w:rsidRPr="0086403A">
        <w:rPr>
          <w:rFonts w:ascii="Times New Roman" w:hAnsi="Times New Roman" w:cs="Times New Roman"/>
          <w:sz w:val="28"/>
          <w:szCs w:val="28"/>
        </w:rPr>
        <w:t xml:space="preserve"> aromatic amines.</w:t>
      </w:r>
    </w:p>
    <w:p w:rsidR="00B60C3F" w:rsidRPr="0086403A" w:rsidRDefault="00593B70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any two methods of preparation and chemical reactions of aromatic</w:t>
      </w:r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cid.</w:t>
      </w:r>
    </w:p>
    <w:p w:rsidR="00BD71FC" w:rsidRPr="0086403A" w:rsidRDefault="00593B70" w:rsidP="00B60C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any two methods of synthesis of phenols. (D</w:t>
      </w:r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>iscuss the qualitative test of phenol</w:t>
      </w:r>
    </w:p>
    <w:p w:rsidR="00593B70" w:rsidRPr="0086403A" w:rsidRDefault="00593B70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B60C3F" w:rsidRPr="0086403A" w:rsidRDefault="00B60C3F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2 marks</w:t>
      </w:r>
    </w:p>
    <w:p w:rsidR="00B60C3F" w:rsidRPr="0086403A" w:rsidRDefault="00593B70" w:rsidP="00B60C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structure and uses of phenol and o-cresol</w:t>
      </w:r>
    </w:p>
    <w:p w:rsidR="00B60C3F" w:rsidRPr="0086403A" w:rsidRDefault="00593B70" w:rsidP="00B60C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synthetic uses of aryl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diazonium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salts</w:t>
      </w:r>
    </w:p>
    <w:p w:rsidR="00B60C3F" w:rsidRPr="0086403A" w:rsidRDefault="00593B70" w:rsidP="00B60C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structure and uses of a-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napthol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resorcinol</w:t>
      </w:r>
    </w:p>
    <w:p w:rsidR="00B60C3F" w:rsidRPr="0086403A" w:rsidRDefault="00593B70" w:rsidP="00B60C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any two chemical reactions of benzoic acid</w:t>
      </w:r>
    </w:p>
    <w:p w:rsidR="00B60C3F" w:rsidRPr="0086403A" w:rsidRDefault="00593B70" w:rsidP="00B60C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structure an</w:t>
      </w:r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>d uses of m-cresol and ß-</w:t>
      </w:r>
      <w:proofErr w:type="spellStart"/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>napthol</w:t>
      </w:r>
    </w:p>
    <w:p w:rsidR="00593B70" w:rsidRPr="0086403A" w:rsidRDefault="00B60C3F" w:rsidP="006749D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bidi="hi-IN"/>
        </w:rPr>
      </w:pP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>Give qualitative test of phenol</w:t>
      </w:r>
    </w:p>
    <w:p w:rsidR="006A6DBC" w:rsidRPr="0086403A" w:rsidRDefault="0086403A">
      <w:pPr>
        <w:rPr>
          <w:rFonts w:ascii="Times New Roman" w:hAnsi="Times New Roman" w:cs="Times New Roman"/>
          <w:b/>
          <w:sz w:val="32"/>
          <w:szCs w:val="32"/>
          <w:lang w:bidi="hi-IN"/>
        </w:rPr>
      </w:pPr>
      <w:r w:rsidRPr="0086403A">
        <w:rPr>
          <w:rFonts w:ascii="Times New Roman" w:hAnsi="Times New Roman" w:cs="Times New Roman"/>
          <w:b/>
          <w:sz w:val="32"/>
          <w:szCs w:val="32"/>
          <w:lang w:bidi="hi-IN"/>
        </w:rPr>
        <w:t>Unit</w:t>
      </w:r>
      <w:r w:rsidR="006A6DBC" w:rsidRPr="0086403A">
        <w:rPr>
          <w:rFonts w:ascii="Times New Roman" w:hAnsi="Times New Roman" w:cs="Times New Roman"/>
          <w:b/>
          <w:sz w:val="32"/>
          <w:szCs w:val="32"/>
          <w:lang w:bidi="hi-IN"/>
        </w:rPr>
        <w:t xml:space="preserve"> 3 </w:t>
      </w:r>
      <w:r w:rsidRPr="0086403A">
        <w:rPr>
          <w:rFonts w:ascii="Times New Roman" w:hAnsi="Times New Roman" w:cs="Times New Roman"/>
          <w:b/>
          <w:sz w:val="32"/>
          <w:szCs w:val="32"/>
          <w:lang w:bidi="hi-IN"/>
        </w:rPr>
        <w:t>fats and oil</w:t>
      </w:r>
    </w:p>
    <w:p w:rsidR="006A6DBC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10 marks</w:t>
      </w:r>
    </w:p>
    <w:p w:rsidR="00B60C3F" w:rsidRPr="0086403A" w:rsidRDefault="006A6DBC" w:rsidP="00B60C3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at are oils &amp; fats? Give the classification of oils with examples. Enlist the analytical of fats an</w:t>
      </w:r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>d oils with their significance.</w:t>
      </w:r>
    </w:p>
    <w:p w:rsidR="00B60C3F" w:rsidRPr="0086403A" w:rsidRDefault="006A6DBC" w:rsidP="00B60C3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nlist analytical constants of oils and fats. Discuss in detail about acid valve</w:t>
      </w:r>
      <w:r w:rsidR="00B60C3F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gram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And</w:t>
      </w:r>
      <w:proofErr w:type="gram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iodine value and give their significance.</w:t>
      </w:r>
    </w:p>
    <w:p w:rsidR="00B60C3F" w:rsidRPr="0086403A" w:rsidRDefault="006A6DBC" w:rsidP="00B60C3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Explain drying, semidrying and non-drying oils with examples. 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lodi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value. Give the principle involved in the determination of Iodine value (any one method)</w:t>
      </w:r>
    </w:p>
    <w:p w:rsidR="00B60C3F" w:rsidRPr="0086403A" w:rsidRDefault="006A6DBC" w:rsidP="00B60C3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drying, semidrying and non-drying oils with examples. Define acid value. Give the principle involved in the determination of acid value (any one method)</w:t>
      </w:r>
    </w:p>
    <w:p w:rsidR="0051153C" w:rsidRPr="0086403A" w:rsidRDefault="006A6DBC" w:rsidP="0051153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drying, semidrying and non-drying oils with examples. Define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  <w:lang w:bidi="hi-IN"/>
        </w:rPr>
        <w:t>Saponification value. Give the principle involved in the determination of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r w:rsidRPr="0086403A">
        <w:rPr>
          <w:rFonts w:ascii="Times New Roman" w:hAnsi="Times New Roman" w:cs="Times New Roman"/>
          <w:sz w:val="28"/>
          <w:szCs w:val="28"/>
          <w:lang w:bidi="hi-IN"/>
        </w:rPr>
        <w:t>Saponification value (any one method)</w:t>
      </w:r>
    </w:p>
    <w:p w:rsidR="006A6DBC" w:rsidRPr="0086403A" w:rsidRDefault="006A6DBC" w:rsidP="0051153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lastRenderedPageBreak/>
        <w:t>What are fatty acids? Explain significance and reactions of hydrolysis, hydrogenation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, rancidity and drying of oils.</w:t>
      </w:r>
    </w:p>
    <w:p w:rsidR="0051153C" w:rsidRPr="0086403A" w:rsidRDefault="0051153C" w:rsidP="0051153C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2 marks</w:t>
      </w:r>
    </w:p>
    <w:p w:rsidR="0051153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scribe any one method to determine Reichert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Meissl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(RM) value with its significance</w:t>
      </w:r>
    </w:p>
    <w:p w:rsidR="0051153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scribe any one method to determine Acetyl value with its significance</w:t>
      </w:r>
    </w:p>
    <w:p w:rsidR="0051153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the Saponification and Rancidity of oils and their significance.</w:t>
      </w:r>
    </w:p>
    <w:p w:rsidR="0051153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significance and reactions of hydrolysis and hydrogenat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ion of oils and fats</w:t>
      </w:r>
    </w:p>
    <w:p w:rsidR="0051153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scribe any one method to determine iod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ine value with its significance</w:t>
      </w:r>
    </w:p>
    <w:p w:rsidR="006A6DBC" w:rsidRPr="0086403A" w:rsidRDefault="006A6DBC" w:rsidP="005115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scribe any one method to determine acid value with its significance </w:t>
      </w:r>
    </w:p>
    <w:p w:rsidR="006A6DBC" w:rsidRPr="0086403A" w:rsidRDefault="006A6DBC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6A6DBC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2 marks</w:t>
      </w:r>
    </w:p>
    <w:p w:rsidR="0051153C" w:rsidRPr="0086403A" w:rsidRDefault="006A6DBC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at are fatty acids? Give an example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for saturated fatty acids.</w:t>
      </w:r>
    </w:p>
    <w:p w:rsidR="0051153C" w:rsidRPr="0086403A" w:rsidRDefault="006A6DBC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pharmaceutica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l applications of fats and oils.</w:t>
      </w:r>
    </w:p>
    <w:p w:rsidR="0051153C" w:rsidRPr="0086403A" w:rsidRDefault="006A6DBC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y oils are liquid and fats are solids at room temperatur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saponification value. Give its significanc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hat do mean by Reichert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Meissl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(RM) value? Give its significance.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rancidity and drying of oils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cid value. Give its significance.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cetyl value. Give its significanc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Classify fats and oils with examples</w:t>
      </w:r>
    </w:p>
    <w:p w:rsidR="0051153C" w:rsidRPr="0086403A" w:rsidRDefault="0051153C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lodi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value. Give its significanc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lodi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value. Give its significanc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at are fatty acids? Give an example for unsaturated fatty acids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.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the pharmaceutical applications of fats and oils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the significance of hydrogenation of fats and oils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rancidity? Give its significance.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compositions of fats and oils.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saponification value. Give its significance</w:t>
      </w:r>
    </w:p>
    <w:p w:rsidR="0051153C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lodi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value. Give its significance</w:t>
      </w:r>
    </w:p>
    <w:p w:rsidR="00B22057" w:rsidRPr="0086403A" w:rsidRDefault="00B22057" w:rsidP="0051153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sources of fats and oils</w:t>
      </w:r>
    </w:p>
    <w:p w:rsidR="00B22057" w:rsidRPr="0086403A" w:rsidRDefault="00B22057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86403A" w:rsidRDefault="0086403A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086C31" w:rsidRPr="0086403A" w:rsidRDefault="0086403A">
      <w:pPr>
        <w:rPr>
          <w:rFonts w:ascii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hAnsi="Times New Roman" w:cs="Times New Roman"/>
          <w:b/>
          <w:sz w:val="32"/>
          <w:szCs w:val="32"/>
          <w:lang w:bidi="hi-IN"/>
        </w:rPr>
        <w:lastRenderedPageBreak/>
        <w:t xml:space="preserve">Unit </w:t>
      </w:r>
      <w:r w:rsidR="00086C31" w:rsidRPr="0086403A">
        <w:rPr>
          <w:rFonts w:ascii="Times New Roman" w:hAnsi="Times New Roman" w:cs="Times New Roman"/>
          <w:b/>
          <w:sz w:val="32"/>
          <w:szCs w:val="32"/>
          <w:lang w:bidi="hi-IN"/>
        </w:rPr>
        <w:t xml:space="preserve">4 Poly nuclear </w:t>
      </w:r>
      <w:proofErr w:type="spellStart"/>
      <w:r w:rsidR="00086C31" w:rsidRPr="0086403A">
        <w:rPr>
          <w:rFonts w:ascii="Times New Roman" w:hAnsi="Times New Roman" w:cs="Times New Roman"/>
          <w:b/>
          <w:sz w:val="32"/>
          <w:szCs w:val="32"/>
          <w:lang w:bidi="hi-IN"/>
        </w:rPr>
        <w:t>hydrocarbans</w:t>
      </w:r>
      <w:proofErr w:type="spellEnd"/>
    </w:p>
    <w:p w:rsidR="002D2DD0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5 marks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Outline the synthesis of Anthracene by Haworth’s method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Outline the synthesi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Napthale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by Haworth’s method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nd classify poly nuclear hydrocarbons. Give four chemical reactions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gram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Of</w:t>
      </w:r>
      <w:proofErr w:type="gram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thracene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nd classify poly nuclear hydrocarbons. Give four chemical reactions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gram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Of</w:t>
      </w:r>
      <w:proofErr w:type="gram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naphthalene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nd classify poly nuclear hydrocarbons. Give four chemical reactions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gramStart"/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Of</w:t>
      </w:r>
      <w:proofErr w:type="gramEnd"/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spellStart"/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>Phenanthrene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poly nuclear hydrocarbons Give any two synthesis of anthracene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poly nuclear hydrocarbons Give any two methods of synthesis of</w:t>
      </w:r>
      <w:r w:rsidR="0051153C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.</w:t>
      </w:r>
      <w:proofErr w:type="spellEnd"/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poly nuclear hydrocarbons Give any two synthesis of naphthalene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the any two synthesis and reaction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.</w:t>
      </w:r>
      <w:proofErr w:type="spellEnd"/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the any two synthesis and reactions of anthracene.</w:t>
      </w:r>
    </w:p>
    <w:p w:rsidR="0051153C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the synthesi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anthace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.</w:t>
      </w:r>
      <w:proofErr w:type="spellEnd"/>
    </w:p>
    <w:p w:rsidR="002D2DD0" w:rsidRPr="0086403A" w:rsidRDefault="002D2DD0" w:rsidP="0051153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the structure and medicinal uses of naphthalene, anthracene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,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Diphenylmetha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>.</w:t>
      </w:r>
    </w:p>
    <w:p w:rsidR="002D2DD0" w:rsidRPr="0086403A" w:rsidRDefault="002D2DD0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2D2DD0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2 marks</w:t>
      </w:r>
    </w:p>
    <w:p w:rsidR="008B294E" w:rsidRPr="0086403A" w:rsidRDefault="002D2DD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the structure and me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icinal uses of </w:t>
      </w:r>
      <w:proofErr w:type="spellStart"/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diphenylmethane</w:t>
      </w:r>
    </w:p>
    <w:p w:rsidR="008B294E" w:rsidRPr="0086403A" w:rsidRDefault="002D2DD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any two reaction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.</w:t>
      </w:r>
      <w:proofErr w:type="spellEnd"/>
    </w:p>
    <w:p w:rsidR="008B294E" w:rsidRPr="0086403A" w:rsidRDefault="002D2DD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any two reactions of Anthracene</w:t>
      </w:r>
    </w:p>
    <w:p w:rsidR="008B294E" w:rsidRPr="0086403A" w:rsidRDefault="002D2DD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the structure and medicinal uses 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of </w:t>
      </w:r>
      <w:proofErr w:type="spellStart"/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phenanthrene</w:t>
      </w:r>
      <w:proofErr w:type="spellEnd"/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derivatives.</w:t>
      </w:r>
    </w:p>
    <w:p w:rsidR="008B294E" w:rsidRPr="0086403A" w:rsidRDefault="002D2DD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the structure and medicinal use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triphenylmethane.</w:t>
      </w:r>
      <w:proofErr w:type="spellEnd"/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any two reaction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</w:t>
      </w:r>
      <w:proofErr w:type="spellEnd"/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 nitration reaction of 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naphthalene</w:t>
      </w:r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the nitration reaction of anthracene</w:t>
      </w:r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halogination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reaction of 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naphthalene</w:t>
      </w:r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m any one synthesis of 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naphthalene</w:t>
      </w:r>
    </w:p>
    <w:p w:rsidR="008B294E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 structure and uses of one medicinally important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phenanthren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derivatives.</w:t>
      </w:r>
    </w:p>
    <w:p w:rsidR="003D7080" w:rsidRPr="0086403A" w:rsidRDefault="003D7080" w:rsidP="008B29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nd classify poly nuclear hydrocarbons.</w:t>
      </w:r>
    </w:p>
    <w:p w:rsidR="00875607" w:rsidRPr="0086403A" w:rsidRDefault="0086403A">
      <w:pPr>
        <w:rPr>
          <w:rFonts w:ascii="Times New Roman" w:hAnsi="Times New Roman" w:cs="Times New Roman"/>
          <w:b/>
          <w:sz w:val="32"/>
          <w:szCs w:val="32"/>
          <w:lang w:bidi="hi-IN"/>
        </w:rPr>
      </w:pPr>
      <w:r>
        <w:rPr>
          <w:rFonts w:ascii="Times New Roman" w:hAnsi="Times New Roman" w:cs="Times New Roman"/>
          <w:b/>
          <w:sz w:val="32"/>
          <w:szCs w:val="32"/>
          <w:lang w:bidi="hi-IN"/>
        </w:rPr>
        <w:lastRenderedPageBreak/>
        <w:t>Unit 5</w:t>
      </w:r>
      <w:r w:rsidR="00875607" w:rsidRPr="0086403A">
        <w:rPr>
          <w:rFonts w:ascii="Times New Roman" w:hAnsi="Times New Roman" w:cs="Times New Roman"/>
          <w:b/>
          <w:sz w:val="32"/>
          <w:szCs w:val="32"/>
          <w:lang w:bidi="hi-IN"/>
        </w:rPr>
        <w:t xml:space="preserve"> </w:t>
      </w:r>
      <w:r w:rsidRPr="0086403A">
        <w:rPr>
          <w:rFonts w:ascii="Times New Roman" w:hAnsi="Times New Roman" w:cs="Times New Roman"/>
          <w:b/>
          <w:sz w:val="32"/>
          <w:szCs w:val="32"/>
          <w:lang w:bidi="hi-IN"/>
        </w:rPr>
        <w:t>cycloalkanes</w:t>
      </w:r>
    </w:p>
    <w:p w:rsidR="00875607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5 marks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iscuss the s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tability of cycloalkanes.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Explain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Sach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>- Mohr theory and molecular orbital concept of cycloalkanes.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at are cycloalkanes? Write any four methods of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preparation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Bayer’s strain theory of cycloalkanes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. What are its limitations?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the any two methods of synthesis 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of </w:t>
      </w:r>
      <w:proofErr w:type="spellStart"/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cyclobutane</w:t>
      </w:r>
      <w:proofErr w:type="spellEnd"/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cyclopropane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m any four chemical reactions of cyclopropane 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m any four chemical reaction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yclobutane</w:t>
      </w:r>
      <w:proofErr w:type="spellEnd"/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iscuss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oulson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moffitt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modifications of Bayer’s strain theory of cycloalkanes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Defin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anglestrain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>? Discuss why higher cycloalkanes are mor</w:t>
      </w:r>
      <w:r w:rsidR="008B294E" w:rsidRPr="0086403A">
        <w:rPr>
          <w:rFonts w:ascii="Times New Roman" w:hAnsi="Times New Roman" w:cs="Times New Roman"/>
          <w:sz w:val="28"/>
          <w:szCs w:val="28"/>
          <w:lang w:bidi="hi-IN"/>
        </w:rPr>
        <w:t>e stable than lower members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any four methods of synthesis of cycloalkanes.</w:t>
      </w:r>
    </w:p>
    <w:p w:rsidR="008B294E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Explain ring opening reactions of cyclopropane.</w:t>
      </w:r>
    </w:p>
    <w:p w:rsidR="00875607" w:rsidRPr="0086403A" w:rsidRDefault="00875607" w:rsidP="008B294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scribe Bayer’s strain theory. What are its limitations?</w:t>
      </w:r>
    </w:p>
    <w:p w:rsidR="00875607" w:rsidRPr="0086403A" w:rsidRDefault="00875607">
      <w:pPr>
        <w:rPr>
          <w:rFonts w:ascii="Times New Roman" w:hAnsi="Times New Roman" w:cs="Times New Roman"/>
          <w:sz w:val="28"/>
          <w:szCs w:val="28"/>
          <w:lang w:bidi="hi-IN"/>
        </w:rPr>
      </w:pPr>
    </w:p>
    <w:p w:rsidR="00875607" w:rsidRPr="0086403A" w:rsidRDefault="0086403A">
      <w:pPr>
        <w:rPr>
          <w:rFonts w:ascii="Times New Roman" w:hAnsi="Times New Roman" w:cs="Times New Roman"/>
          <w:b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b/>
          <w:sz w:val="28"/>
          <w:szCs w:val="28"/>
          <w:lang w:bidi="hi-IN"/>
        </w:rPr>
        <w:t>2 marks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cycloalkane give two examples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Define angl</w:t>
      </w:r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>e strain and tetrahedral angle.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Give the reactions of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yclobutane</w:t>
      </w:r>
      <w:proofErr w:type="spellEnd"/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hat ar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oulson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and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moffitt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modifications compound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rite preparation</w:t>
      </w:r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of cyclohexane from aromatic compound 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How do you calculate the angle in </w:t>
      </w:r>
      <w:proofErr w:type="spellStart"/>
      <w:proofErr w:type="gram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yclobutane</w:t>
      </w:r>
      <w:proofErr w:type="spellEnd"/>
      <w:proofErr w:type="gramEnd"/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rite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wurt</w:t>
      </w:r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>z’s</w:t>
      </w:r>
      <w:proofErr w:type="spellEnd"/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synthesis of cycloalkane.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Why lower cycloalkanes are unstable than higher cycloalkane give reason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Give addition reactions of cyclopropanes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What is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Sache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</w:t>
      </w:r>
      <w:proofErr w:type="spell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mohr’s</w:t>
      </w:r>
      <w:proofErr w:type="spellEnd"/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 theory</w:t>
      </w:r>
    </w:p>
    <w:p w:rsidR="0086403A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>How do you calculat</w:t>
      </w:r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e the angle in </w:t>
      </w:r>
      <w:proofErr w:type="gramStart"/>
      <w:r w:rsidR="0086403A" w:rsidRPr="0086403A">
        <w:rPr>
          <w:rFonts w:ascii="Times New Roman" w:hAnsi="Times New Roman" w:cs="Times New Roman"/>
          <w:sz w:val="28"/>
          <w:szCs w:val="28"/>
          <w:lang w:bidi="hi-IN"/>
        </w:rPr>
        <w:t>cyclopropane</w:t>
      </w:r>
      <w:proofErr w:type="gramEnd"/>
    </w:p>
    <w:p w:rsidR="001C1991" w:rsidRPr="0086403A" w:rsidRDefault="00875607" w:rsidP="008640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bidi="hi-IN"/>
        </w:rPr>
      </w:pPr>
      <w:r w:rsidRPr="0086403A">
        <w:rPr>
          <w:rFonts w:ascii="Times New Roman" w:hAnsi="Times New Roman" w:cs="Times New Roman"/>
          <w:sz w:val="28"/>
          <w:szCs w:val="28"/>
          <w:lang w:bidi="hi-IN"/>
        </w:rPr>
        <w:t xml:space="preserve">How do you synthesize cycloalkanes from aromatic </w:t>
      </w:r>
      <w:proofErr w:type="gramStart"/>
      <w:r w:rsidRPr="0086403A">
        <w:rPr>
          <w:rFonts w:ascii="Times New Roman" w:hAnsi="Times New Roman" w:cs="Times New Roman"/>
          <w:sz w:val="28"/>
          <w:szCs w:val="28"/>
          <w:lang w:bidi="hi-IN"/>
        </w:rPr>
        <w:t>compounds</w:t>
      </w:r>
      <w:bookmarkStart w:id="0" w:name="_GoBack"/>
      <w:bookmarkEnd w:id="0"/>
      <w:proofErr w:type="gramEnd"/>
    </w:p>
    <w:sectPr w:rsidR="001C1991" w:rsidRPr="008640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Dark Courier"/>
    <w:panose1 w:val="00000400000000000000"/>
    <w:charset w:val="01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F2BAB"/>
    <w:multiLevelType w:val="hybridMultilevel"/>
    <w:tmpl w:val="F44484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B78AD"/>
    <w:multiLevelType w:val="hybridMultilevel"/>
    <w:tmpl w:val="C494D3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83565"/>
    <w:multiLevelType w:val="hybridMultilevel"/>
    <w:tmpl w:val="5C348B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50FDA"/>
    <w:multiLevelType w:val="hybridMultilevel"/>
    <w:tmpl w:val="B3E034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05F11"/>
    <w:multiLevelType w:val="hybridMultilevel"/>
    <w:tmpl w:val="9E6E9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512BF"/>
    <w:multiLevelType w:val="hybridMultilevel"/>
    <w:tmpl w:val="B9C2FF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B362DD"/>
    <w:multiLevelType w:val="hybridMultilevel"/>
    <w:tmpl w:val="06041A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27C37"/>
    <w:multiLevelType w:val="hybridMultilevel"/>
    <w:tmpl w:val="2D543C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2E69"/>
    <w:multiLevelType w:val="hybridMultilevel"/>
    <w:tmpl w:val="827A0B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703F18"/>
    <w:multiLevelType w:val="hybridMultilevel"/>
    <w:tmpl w:val="9A0E91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9772EB"/>
    <w:multiLevelType w:val="hybridMultilevel"/>
    <w:tmpl w:val="02FA70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2D082F"/>
    <w:multiLevelType w:val="hybridMultilevel"/>
    <w:tmpl w:val="238AEB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BD50F8"/>
    <w:multiLevelType w:val="hybridMultilevel"/>
    <w:tmpl w:val="E50EC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DB6D41"/>
    <w:multiLevelType w:val="hybridMultilevel"/>
    <w:tmpl w:val="66AC61E2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Mangal" w:eastAsiaTheme="minorEastAsia" w:hAnsi="Mangal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13561C"/>
    <w:multiLevelType w:val="hybridMultilevel"/>
    <w:tmpl w:val="7CF07F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14"/>
  </w:num>
  <w:num w:numId="8">
    <w:abstractNumId w:val="10"/>
  </w:num>
  <w:num w:numId="9">
    <w:abstractNumId w:val="12"/>
  </w:num>
  <w:num w:numId="10">
    <w:abstractNumId w:val="3"/>
  </w:num>
  <w:num w:numId="11">
    <w:abstractNumId w:val="0"/>
  </w:num>
  <w:num w:numId="12">
    <w:abstractNumId w:val="9"/>
  </w:num>
  <w:num w:numId="13">
    <w:abstractNumId w:val="6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DA2tTQzMDYyNTRV0lEKTi0uzszPAykwrAUA+AK47SwAAAA="/>
  </w:docVars>
  <w:rsids>
    <w:rsidRoot w:val="001C1991"/>
    <w:rsid w:val="00086C31"/>
    <w:rsid w:val="000A78DB"/>
    <w:rsid w:val="00194176"/>
    <w:rsid w:val="001B4FFF"/>
    <w:rsid w:val="001C1991"/>
    <w:rsid w:val="002D2DD0"/>
    <w:rsid w:val="003D7080"/>
    <w:rsid w:val="004224D4"/>
    <w:rsid w:val="0051153C"/>
    <w:rsid w:val="00593B70"/>
    <w:rsid w:val="006A1A50"/>
    <w:rsid w:val="006A6DBC"/>
    <w:rsid w:val="00716BE0"/>
    <w:rsid w:val="0086403A"/>
    <w:rsid w:val="00875607"/>
    <w:rsid w:val="008B294E"/>
    <w:rsid w:val="008E2905"/>
    <w:rsid w:val="00B22057"/>
    <w:rsid w:val="00B5563C"/>
    <w:rsid w:val="00B60C3F"/>
    <w:rsid w:val="00B93054"/>
    <w:rsid w:val="00BD71FC"/>
    <w:rsid w:val="00BE6FBB"/>
    <w:rsid w:val="00E3510B"/>
    <w:rsid w:val="00EB7DF8"/>
    <w:rsid w:val="00EE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8C037"/>
  <w15:chartTrackingRefBased/>
  <w15:docId w15:val="{CD5F6C56-6FAD-8541-9E29-FE03F268E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17</Words>
  <Characters>808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Dell</cp:lastModifiedBy>
  <cp:revision>2</cp:revision>
  <dcterms:created xsi:type="dcterms:W3CDTF">2021-10-04T03:20:00Z</dcterms:created>
  <dcterms:modified xsi:type="dcterms:W3CDTF">2021-10-04T03:20:00Z</dcterms:modified>
</cp:coreProperties>
</file>